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CCBCF" w14:textId="53204662" w:rsidR="007162BF" w:rsidRDefault="001166A2" w:rsidP="001166A2">
      <w:pPr>
        <w:jc w:val="center"/>
      </w:pPr>
      <w:r w:rsidRPr="001166A2">
        <w:rPr>
          <w:noProof/>
        </w:rPr>
        <w:drawing>
          <wp:inline distT="0" distB="0" distL="0" distR="0" wp14:anchorId="6DDDBC08" wp14:editId="23B36963">
            <wp:extent cx="4533827" cy="2018923"/>
            <wp:effectExtent l="0" t="0" r="635" b="635"/>
            <wp:docPr id="1" name="图片 1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形用户界面, 文本, 应用程序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785" t="18752" r="2400" b="25275"/>
                    <a:stretch/>
                  </pic:blipFill>
                  <pic:spPr bwMode="auto">
                    <a:xfrm>
                      <a:off x="0" y="0"/>
                      <a:ext cx="4542175" cy="2022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390E39" w14:textId="6FA26D65" w:rsidR="001166A2" w:rsidRDefault="001166A2" w:rsidP="001166A2">
      <w:pPr>
        <w:jc w:val="center"/>
      </w:pPr>
      <w:r w:rsidRPr="001166A2">
        <w:rPr>
          <w:noProof/>
        </w:rPr>
        <w:drawing>
          <wp:inline distT="0" distB="0" distL="0" distR="0" wp14:anchorId="70048920" wp14:editId="0A5F714E">
            <wp:extent cx="2896235" cy="1883121"/>
            <wp:effectExtent l="0" t="0" r="0" b="3175"/>
            <wp:docPr id="2" name="图片 2" descr="文本, 信件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, 信件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426" t="14236" r="12524" b="20572"/>
                    <a:stretch/>
                  </pic:blipFill>
                  <pic:spPr bwMode="auto">
                    <a:xfrm>
                      <a:off x="0" y="0"/>
                      <a:ext cx="2914128" cy="1894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4BA770" w14:textId="4A804BE0" w:rsidR="001166A2" w:rsidRDefault="001166A2" w:rsidP="001166A2">
      <w:pPr>
        <w:jc w:val="center"/>
      </w:pPr>
      <w:r w:rsidRPr="001166A2">
        <w:rPr>
          <w:noProof/>
        </w:rPr>
        <w:drawing>
          <wp:inline distT="0" distB="0" distL="0" distR="0" wp14:anchorId="669888BD" wp14:editId="63D8D7C6">
            <wp:extent cx="2986228" cy="1498349"/>
            <wp:effectExtent l="0" t="0" r="5080" b="6985"/>
            <wp:docPr id="3" name="图片 3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文本&#10;&#10;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976" t="30369" r="15193" b="26662"/>
                    <a:stretch/>
                  </pic:blipFill>
                  <pic:spPr bwMode="auto">
                    <a:xfrm>
                      <a:off x="0" y="0"/>
                      <a:ext cx="3008125" cy="15093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8D24BA" w14:textId="17C5CC64" w:rsidR="001166A2" w:rsidRDefault="000106DF" w:rsidP="001166A2">
      <w:pPr>
        <w:jc w:val="center"/>
      </w:pPr>
      <w:r w:rsidRPr="000106DF">
        <w:rPr>
          <w:noProof/>
        </w:rPr>
        <w:drawing>
          <wp:inline distT="0" distB="0" distL="0" distR="0" wp14:anchorId="7EE2B6BE" wp14:editId="3BADDB60">
            <wp:extent cx="3806474" cy="2977622"/>
            <wp:effectExtent l="0" t="0" r="3810" b="0"/>
            <wp:docPr id="4" name="图片 4" descr="图形用户界面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图形用户界面&#10;&#10;低可信度描述已自动生成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566" t="12997" r="15278" b="10692"/>
                    <a:stretch/>
                  </pic:blipFill>
                  <pic:spPr bwMode="auto">
                    <a:xfrm>
                      <a:off x="0" y="0"/>
                      <a:ext cx="3822956" cy="2990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1166A2" w:rsidSect="00882CD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MzIxMjU3szQytTBQ0lEKTi0uzszPAykwqgUAkqPQvCwAAAA="/>
  </w:docVars>
  <w:rsids>
    <w:rsidRoot w:val="001201F3"/>
    <w:rsid w:val="000106DF"/>
    <w:rsid w:val="001166A2"/>
    <w:rsid w:val="001201F3"/>
    <w:rsid w:val="00452EF1"/>
    <w:rsid w:val="007162BF"/>
    <w:rsid w:val="00823D9E"/>
    <w:rsid w:val="00882CDC"/>
    <w:rsid w:val="00A04781"/>
    <w:rsid w:val="00A6143F"/>
    <w:rsid w:val="00DD1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F9192"/>
  <w15:chartTrackingRefBased/>
  <w15:docId w15:val="{AC6ED380-9164-4EEC-A6C6-3D9ECA370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</Words>
  <Characters>7</Characters>
  <Application>Microsoft Office Word</Application>
  <DocSecurity>0</DocSecurity>
  <Lines>1</Lines>
  <Paragraphs>1</Paragraphs>
  <ScaleCrop>false</ScaleCrop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郭 湛秋</dc:creator>
  <cp:keywords/>
  <dc:description/>
  <cp:lastModifiedBy>郭 湛秋</cp:lastModifiedBy>
  <cp:revision>5</cp:revision>
  <cp:lastPrinted>2022-03-03T17:00:00Z</cp:lastPrinted>
  <dcterms:created xsi:type="dcterms:W3CDTF">2022-03-03T06:27:00Z</dcterms:created>
  <dcterms:modified xsi:type="dcterms:W3CDTF">2022-03-03T17:09:00Z</dcterms:modified>
</cp:coreProperties>
</file>